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33D" w:rsidRDefault="00C32A1A" w:rsidP="00C32A1A">
      <w:pPr>
        <w:tabs>
          <w:tab w:val="center" w:pos="4323"/>
          <w:tab w:val="left" w:pos="7005"/>
        </w:tabs>
        <w:autoSpaceDE w:val="0"/>
        <w:autoSpaceDN w:val="0"/>
        <w:adjustRightInd w:val="0"/>
        <w:rPr>
          <w:b/>
          <w:bCs/>
          <w:rtl/>
        </w:rPr>
      </w:pPr>
      <w:r>
        <w:rPr>
          <w:b/>
          <w:bCs/>
        </w:rPr>
        <w:tab/>
      </w:r>
      <w:r>
        <w:rPr>
          <w:b/>
          <w:bCs/>
        </w:rPr>
        <w:tab/>
      </w:r>
    </w:p>
    <w:p w:rsidR="000E62EE" w:rsidRDefault="000E62EE" w:rsidP="000D6117">
      <w:pPr>
        <w:autoSpaceDE w:val="0"/>
        <w:autoSpaceDN w:val="0"/>
        <w:adjustRightInd w:val="0"/>
        <w:jc w:val="center"/>
        <w:rPr>
          <w:b/>
          <w:bCs/>
        </w:rPr>
      </w:pPr>
    </w:p>
    <w:p w:rsidR="00E34CA4" w:rsidRPr="00C57E04" w:rsidRDefault="004F366F" w:rsidP="000D6117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                     </w:t>
      </w:r>
      <w:r w:rsidR="00E34CA4" w:rsidRPr="00C57E04">
        <w:rPr>
          <w:b/>
          <w:bCs/>
        </w:rPr>
        <w:t>République Algérienne Démocratique et Populaire</w:t>
      </w:r>
    </w:p>
    <w:p w:rsidR="00E34CA4" w:rsidRPr="00C57E04" w:rsidRDefault="00B94612" w:rsidP="00B94612">
      <w:pPr>
        <w:tabs>
          <w:tab w:val="center" w:pos="4323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ab/>
      </w:r>
      <w:r w:rsidR="004F366F">
        <w:rPr>
          <w:b/>
          <w:bCs/>
        </w:rPr>
        <w:t xml:space="preserve">      M</w:t>
      </w:r>
      <w:r w:rsidR="00E34CA4" w:rsidRPr="00C57E04">
        <w:rPr>
          <w:b/>
          <w:bCs/>
        </w:rPr>
        <w:t xml:space="preserve">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 w:rsidR="00E34CA4" w:rsidRPr="00C57E04">
          <w:rPr>
            <w:b/>
            <w:bCs/>
          </w:rPr>
          <w:t>la Recherche Scientifique</w:t>
        </w:r>
      </w:smartTag>
    </w:p>
    <w:p w:rsidR="000D6117" w:rsidRDefault="000D6117" w:rsidP="000D6117">
      <w:pPr>
        <w:rPr>
          <w:b/>
          <w:bCs/>
        </w:rPr>
      </w:pPr>
      <w:r>
        <w:rPr>
          <w:b/>
          <w:bCs/>
        </w:rPr>
        <w:t xml:space="preserve">                        </w:t>
      </w:r>
      <w:r w:rsidR="004F366F">
        <w:rPr>
          <w:b/>
          <w:bCs/>
        </w:rPr>
        <w:t xml:space="preserve">                                </w:t>
      </w:r>
      <w:r w:rsidR="002B697B">
        <w:rPr>
          <w:b/>
          <w:bCs/>
        </w:rPr>
        <w:t>Université 8 Mai 1945 Guelma</w:t>
      </w:r>
    </w:p>
    <w:p w:rsidR="002B697B" w:rsidRDefault="002B697B" w:rsidP="000D6117">
      <w:pPr>
        <w:rPr>
          <w:b/>
          <w:bCs/>
        </w:rPr>
      </w:pPr>
    </w:p>
    <w:p w:rsidR="002B697B" w:rsidRDefault="00844081" w:rsidP="002B697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97B" w:rsidRDefault="000D6117" w:rsidP="002B697B">
      <w:pPr>
        <w:rPr>
          <w:b/>
          <w:bCs/>
        </w:rPr>
      </w:pPr>
      <w:r>
        <w:rPr>
          <w:b/>
          <w:bCs/>
        </w:rPr>
        <w:t xml:space="preserve">                </w:t>
      </w:r>
      <w:r w:rsidR="00A106E0">
        <w:rPr>
          <w:rFonts w:hint="cs"/>
          <w:b/>
          <w:bCs/>
          <w:rtl/>
        </w:rPr>
        <w:t xml:space="preserve">  </w:t>
      </w:r>
      <w:r w:rsidR="00A106E0">
        <w:rPr>
          <w:b/>
          <w:bCs/>
        </w:rPr>
        <w:t xml:space="preserve">          </w:t>
      </w:r>
      <w:r w:rsidR="00A106E0">
        <w:rPr>
          <w:rFonts w:hint="cs"/>
          <w:b/>
          <w:bCs/>
          <w:rtl/>
        </w:rPr>
        <w:t xml:space="preserve">                 </w:t>
      </w:r>
      <w:r>
        <w:rPr>
          <w:b/>
          <w:bCs/>
        </w:rPr>
        <w:t xml:space="preserve">   </w:t>
      </w:r>
    </w:p>
    <w:p w:rsidR="000D6117" w:rsidRDefault="00487D5D" w:rsidP="009C1920">
      <w:pPr>
        <w:jc w:val="center"/>
        <w:rPr>
          <w:b/>
          <w:bCs/>
        </w:rPr>
      </w:pPr>
      <w:r>
        <w:rPr>
          <w:b/>
          <w:bCs/>
        </w:rPr>
        <w:t>Faculté…</w:t>
      </w:r>
      <w:r w:rsidR="00DF524C">
        <w:rPr>
          <w:b/>
          <w:bCs/>
        </w:rPr>
        <w:t>………………</w:t>
      </w:r>
      <w:r w:rsidR="00D762B9">
        <w:rPr>
          <w:b/>
          <w:bCs/>
        </w:rPr>
        <w:t>……</w:t>
      </w:r>
      <w:r>
        <w:rPr>
          <w:b/>
          <w:bCs/>
        </w:rPr>
        <w:t>…………………………….</w:t>
      </w:r>
    </w:p>
    <w:p w:rsidR="000D6117" w:rsidRPr="000D6117" w:rsidRDefault="000D6117" w:rsidP="009C1920">
      <w:pPr>
        <w:jc w:val="center"/>
        <w:rPr>
          <w:b/>
          <w:bCs/>
        </w:rPr>
      </w:pPr>
      <w:r>
        <w:rPr>
          <w:b/>
          <w:bCs/>
        </w:rPr>
        <w:t>Département ……</w:t>
      </w:r>
      <w:r w:rsidR="002B697B">
        <w:rPr>
          <w:b/>
          <w:bCs/>
        </w:rPr>
        <w:t>………</w:t>
      </w:r>
      <w:r w:rsidR="00D762B9">
        <w:rPr>
          <w:b/>
          <w:bCs/>
        </w:rPr>
        <w:t>…</w:t>
      </w:r>
      <w:r w:rsidR="002B697B">
        <w:rPr>
          <w:b/>
          <w:bCs/>
        </w:rPr>
        <w:t>…………</w:t>
      </w:r>
      <w:r>
        <w:rPr>
          <w:b/>
          <w:bCs/>
        </w:rPr>
        <w:t>……………</w:t>
      </w:r>
      <w:r w:rsidR="00487D5D">
        <w:rPr>
          <w:b/>
          <w:bCs/>
        </w:rPr>
        <w:t>……..</w:t>
      </w:r>
    </w:p>
    <w:p w:rsidR="002B697B" w:rsidRDefault="002B697B" w:rsidP="006542E7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</w:p>
    <w:p w:rsidR="009C1920" w:rsidRDefault="00E34CA4" w:rsidP="009C1920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  <w:r w:rsidRPr="009C1C7F">
        <w:rPr>
          <w:b/>
          <w:bCs/>
          <w:sz w:val="48"/>
          <w:szCs w:val="48"/>
        </w:rPr>
        <w:t>THÈSE</w:t>
      </w:r>
      <w:r w:rsidR="009C1920">
        <w:rPr>
          <w:b/>
          <w:bCs/>
          <w:sz w:val="48"/>
          <w:szCs w:val="48"/>
        </w:rPr>
        <w:t xml:space="preserve"> </w:t>
      </w:r>
    </w:p>
    <w:p w:rsidR="009C1920" w:rsidRDefault="009C1920" w:rsidP="009C1920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271C7C" w:rsidRPr="00FB2DA8" w:rsidRDefault="00271C7C" w:rsidP="00271C7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VUE DE L’OBTENTION DU </w:t>
      </w:r>
      <w:r>
        <w:rPr>
          <w:b/>
          <w:bCs/>
          <w:spacing w:val="-10"/>
          <w:sz w:val="32"/>
          <w:szCs w:val="32"/>
        </w:rPr>
        <w:t>DIPLOME DE</w:t>
      </w:r>
    </w:p>
    <w:p w:rsid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>
        <w:rPr>
          <w:b/>
          <w:bCs/>
          <w:spacing w:val="-10"/>
          <w:sz w:val="32"/>
          <w:szCs w:val="32"/>
        </w:rPr>
        <w:t xml:space="preserve">TORAT EN SCIENCE </w:t>
      </w:r>
      <w:r w:rsidRPr="00FB2DA8">
        <w:rPr>
          <w:b/>
          <w:bCs/>
          <w:spacing w:val="-10"/>
          <w:sz w:val="32"/>
          <w:szCs w:val="32"/>
        </w:rPr>
        <w:t xml:space="preserve"> </w:t>
      </w:r>
    </w:p>
    <w:p w:rsidR="00271C7C" w:rsidRP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16"/>
          <w:szCs w:val="16"/>
        </w:rPr>
      </w:pPr>
    </w:p>
    <w:p w:rsid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32"/>
          <w:szCs w:val="32"/>
        </w:rPr>
      </w:pPr>
    </w:p>
    <w:p w:rsidR="009C1920" w:rsidRPr="00F1499B" w:rsidRDefault="009C1920" w:rsidP="00271C7C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F1499B">
        <w:rPr>
          <w:sz w:val="28"/>
          <w:szCs w:val="28"/>
        </w:rPr>
        <w:t>Filière : …………</w:t>
      </w:r>
      <w:r>
        <w:rPr>
          <w:sz w:val="28"/>
          <w:szCs w:val="28"/>
        </w:rPr>
        <w:t>……..</w:t>
      </w:r>
      <w:r w:rsidRPr="00F1499B">
        <w:rPr>
          <w:sz w:val="28"/>
          <w:szCs w:val="28"/>
        </w:rPr>
        <w:t>…</w:t>
      </w:r>
      <w:r w:rsidRPr="00F1499B">
        <w:rPr>
          <w:rFonts w:hint="cs"/>
          <w:sz w:val="28"/>
          <w:szCs w:val="28"/>
          <w:rtl/>
        </w:rPr>
        <w:t xml:space="preserve">    </w:t>
      </w:r>
    </w:p>
    <w:p w:rsidR="00E34CA4" w:rsidRPr="009C1C7F" w:rsidRDefault="00E34CA4" w:rsidP="006542E7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</w:p>
    <w:p w:rsidR="00E34CA4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E34CA4" w:rsidRPr="00C84702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C57E04" w:rsidRDefault="002B697B" w:rsidP="002B697B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F1499B" w:rsidRDefault="00080E88" w:rsidP="00E34CA4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24D0D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8862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E34CA4" w:rsidRPr="00DD0177" w:rsidRDefault="00E34CA4" w:rsidP="00E34CA4">
      <w:pPr>
        <w:autoSpaceDE w:val="0"/>
        <w:autoSpaceDN w:val="0"/>
        <w:adjustRightInd w:val="0"/>
      </w:pPr>
      <w:r w:rsidRPr="00DD0177">
        <w:t>Soutenu</w:t>
      </w:r>
      <w:r w:rsidR="008433F5">
        <w:t>e</w:t>
      </w:r>
      <w:r w:rsidRPr="00DD0177">
        <w:t xml:space="preserve"> le :</w:t>
      </w:r>
      <w:r>
        <w:t xml:space="preserve"> ………………......                               </w:t>
      </w:r>
      <w:r w:rsidRPr="00A14566">
        <w:t xml:space="preserve"> </w:t>
      </w:r>
      <w:r w:rsidRPr="00DD0177">
        <w:t>Devant le Jury composé de :</w:t>
      </w:r>
    </w:p>
    <w:p w:rsidR="00E34CA4" w:rsidRPr="00DD0177" w:rsidRDefault="00E34CA4" w:rsidP="00E34CA4">
      <w:pPr>
        <w:autoSpaceDE w:val="0"/>
        <w:autoSpaceDN w:val="0"/>
        <w:adjustRightInd w:val="0"/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Univ. de …... </w:t>
      </w:r>
      <w:r>
        <w:tab/>
        <w:t xml:space="preserve">   Président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Rapporteur</w:t>
      </w:r>
    </w:p>
    <w:p w:rsidR="00271C7C" w:rsidRDefault="00271C7C" w:rsidP="00271C7C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.            Examinateur</w:t>
      </w:r>
    </w:p>
    <w:p w:rsidR="00DB1796" w:rsidRDefault="00DB1796" w:rsidP="00E34CA4">
      <w:pPr>
        <w:autoSpaceDE w:val="0"/>
        <w:autoSpaceDN w:val="0"/>
        <w:adjustRightInd w:val="0"/>
      </w:pPr>
    </w:p>
    <w:p w:rsidR="00E45FCA" w:rsidRDefault="00E45FCA" w:rsidP="00E45FCA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> : ……</w:t>
      </w:r>
      <w:r>
        <w:rPr>
          <w:rFonts w:hint="cs"/>
          <w:rtl/>
        </w:rPr>
        <w:t>....................</w:t>
      </w:r>
    </w:p>
    <w:p w:rsidR="006542E7" w:rsidRDefault="006542E7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الجمهوري</w:t>
      </w:r>
      <w:r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:rsidR="00E45FCA" w:rsidRDefault="00E45FCA" w:rsidP="00E45FCA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E45FCA" w:rsidRDefault="00E45FCA" w:rsidP="00E45FCA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:rsidR="00E45FCA" w:rsidRPr="00A35B63" w:rsidRDefault="00E45FCA" w:rsidP="00E45FCA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45FCA" w:rsidRPr="00A35B63" w:rsidRDefault="00E45FCA" w:rsidP="00E45FCA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:rsidR="00E45FCA" w:rsidRPr="00A35B63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علـوم</w:t>
      </w:r>
      <w:r>
        <w:rPr>
          <w:rFonts w:cs="Traditional Arabic"/>
          <w:b/>
          <w:bCs/>
          <w:spacing w:val="-10"/>
          <w:sz w:val="48"/>
          <w:szCs w:val="48"/>
        </w:rPr>
        <w:t xml:space="preserve">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 xml:space="preserve"> الشعب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:rsidR="00E45FCA" w:rsidRPr="00C429FA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من إع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1D5454">
        <w:rPr>
          <w:rFonts w:cs="Traditional Arabic" w:hint="cs"/>
          <w:b/>
          <w:bCs/>
          <w:sz w:val="28"/>
          <w:szCs w:val="28"/>
          <w:rtl/>
        </w:rPr>
        <w:t>داد:</w:t>
      </w:r>
    </w:p>
    <w:p w:rsidR="00E45FCA" w:rsidRPr="00C57E04" w:rsidRDefault="00E45FCA" w:rsidP="00E45FCA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ـ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8862"/>
      </w:tblGrid>
      <w:tr w:rsidR="00E45FCA" w:rsidRPr="00BD669C" w:rsidTr="00BB6C26">
        <w:trPr>
          <w:trHeight w:val="870"/>
        </w:trPr>
        <w:tc>
          <w:tcPr>
            <w:tcW w:w="8862" w:type="dxa"/>
          </w:tcPr>
          <w:p w:rsidR="00E45FCA" w:rsidRPr="00BD669C" w:rsidRDefault="00E45FCA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E45FCA" w:rsidRPr="00664586" w:rsidRDefault="00E45FCA" w:rsidP="00E45FCA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:rsidR="00E45FCA" w:rsidRPr="00664586" w:rsidRDefault="00E45FCA" w:rsidP="00F14B67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:rsidR="00E45FCA" w:rsidRPr="00664586" w:rsidRDefault="00E45FCA" w:rsidP="00E45FCA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:rsidR="00E45FCA" w:rsidRPr="001D5454" w:rsidRDefault="00E45FCA" w:rsidP="00E45FCA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الاسم واللقب                                الرتبة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1" w:hanging="425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 xml:space="preserve">.........................           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</w:t>
      </w:r>
      <w:r w:rsidR="00F14B67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>رئيس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>.........................</w:t>
      </w:r>
      <w:r w:rsidRPr="001D5454">
        <w:rPr>
          <w:rFonts w:cs="Traditional Arabic" w:hint="cs"/>
          <w:b/>
          <w:bCs/>
          <w:rtl/>
        </w:rPr>
        <w:t xml:space="preserve">           </w:t>
      </w:r>
      <w:r>
        <w:rPr>
          <w:rFonts w:cs="Traditional Arabic" w:hint="cs"/>
          <w:b/>
          <w:bCs/>
          <w:rtl/>
        </w:rPr>
        <w:t xml:space="preserve">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شرف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568"/>
        <w:rPr>
          <w:rFonts w:cs="Traditional Arabic"/>
          <w:b/>
          <w:bCs/>
          <w:rtl/>
        </w:rPr>
      </w:pPr>
      <w:r>
        <w:rPr>
          <w:rFonts w:cs="Traditional Arabic" w:hint="cs"/>
          <w:b/>
          <w:bCs/>
          <w:rtl/>
        </w:rPr>
        <w:t xml:space="preserve">   السيد .......................</w:t>
      </w:r>
      <w:r w:rsidRPr="001D5454">
        <w:rPr>
          <w:rFonts w:cs="Traditional Arabic" w:hint="cs"/>
          <w:b/>
          <w:bCs/>
          <w:rtl/>
        </w:rPr>
        <w:t xml:space="preserve">           .....</w:t>
      </w:r>
      <w:r>
        <w:rPr>
          <w:rFonts w:cs="Traditional Arabic" w:hint="cs"/>
          <w:b/>
          <w:bCs/>
          <w:rtl/>
        </w:rPr>
        <w:t xml:space="preserve">..........................        </w:t>
      </w:r>
      <w:r w:rsidRPr="001D5454">
        <w:rPr>
          <w:rFonts w:cs="Traditional Arabic" w:hint="cs"/>
          <w:b/>
          <w:bCs/>
          <w:rtl/>
        </w:rPr>
        <w:t xml:space="preserve">  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 w:rsidR="00F14B67"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شرفا مساعدا</w:t>
      </w:r>
    </w:p>
    <w:p w:rsidR="00E45FCA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 w:hint="cs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</w:t>
      </w:r>
      <w:r>
        <w:rPr>
          <w:rFonts w:cs="Traditional Arabic" w:hint="cs"/>
          <w:b/>
          <w:bCs/>
          <w:rtl/>
        </w:rPr>
        <w:t>لسيد .......................</w:t>
      </w:r>
      <w:r w:rsidRPr="001D5454">
        <w:rPr>
          <w:rFonts w:cs="Traditional Arabic" w:hint="cs"/>
          <w:b/>
          <w:bCs/>
          <w:rtl/>
        </w:rPr>
        <w:t xml:space="preserve">          ..........</w:t>
      </w:r>
      <w:r>
        <w:rPr>
          <w:rFonts w:cs="Traditional Arabic" w:hint="cs"/>
          <w:b/>
          <w:bCs/>
          <w:rtl/>
        </w:rPr>
        <w:t>...................</w:t>
      </w:r>
      <w:r w:rsidRPr="001D5454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..            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متحن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    </w:t>
      </w:r>
      <w:r w:rsidRPr="001D5454">
        <w:rPr>
          <w:rFonts w:cs="Traditional Arabic" w:hint="cs"/>
          <w:b/>
          <w:bCs/>
          <w:rtl/>
        </w:rPr>
        <w:t xml:space="preserve">     بجامعة ..</w:t>
      </w:r>
      <w:r w:rsidR="00F14B67">
        <w:rPr>
          <w:rFonts w:cs="Traditional Arabic" w:hint="cs"/>
          <w:b/>
          <w:bCs/>
          <w:rtl/>
        </w:rPr>
        <w:t xml:space="preserve">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</w:t>
      </w:r>
      <w:r w:rsidRPr="001D5454">
        <w:rPr>
          <w:rFonts w:cs="Traditional Arabic" w:hint="cs"/>
          <w:b/>
          <w:bCs/>
          <w:rtl/>
        </w:rPr>
        <w:t xml:space="preserve">         بجامعة .</w:t>
      </w:r>
      <w:r w:rsidR="00F14B67"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:rsidR="00F14B67" w:rsidRDefault="00F14B67" w:rsidP="00F14B67">
      <w:pPr>
        <w:autoSpaceDE w:val="0"/>
        <w:autoSpaceDN w:val="0"/>
        <w:bidi/>
        <w:adjustRightInd w:val="0"/>
        <w:jc w:val="center"/>
        <w:rPr>
          <w:rFonts w:cs="Traditional Arabic" w:hint="cs"/>
          <w:b/>
          <w:bCs/>
          <w:sz w:val="26"/>
          <w:szCs w:val="26"/>
          <w:rtl/>
        </w:rPr>
      </w:pPr>
    </w:p>
    <w:p w:rsidR="00E45FCA" w:rsidRPr="00C522B1" w:rsidRDefault="00C1270D" w:rsidP="00E45FCA">
      <w:pPr>
        <w:autoSpaceDE w:val="0"/>
        <w:autoSpaceDN w:val="0"/>
        <w:adjustRightInd w:val="0"/>
        <w:jc w:val="center"/>
        <w:rPr>
          <w:rFonts w:cs="Traditional Arabic" w:hint="cs"/>
          <w:b/>
          <w:bCs/>
          <w:sz w:val="32"/>
          <w:szCs w:val="32"/>
          <w:rtl/>
          <w:lang w:bidi="ar-DZ"/>
        </w:rPr>
      </w:pPr>
      <w:r w:rsidRPr="00C522B1">
        <w:rPr>
          <w:rFonts w:cs="Traditional Arabic" w:hint="cs"/>
          <w:b/>
          <w:bCs/>
          <w:sz w:val="32"/>
          <w:szCs w:val="32"/>
          <w:rtl/>
          <w:lang w:bidi="ar-DZ"/>
        </w:rPr>
        <w:t>السنة الجامعية: .....................</w:t>
      </w:r>
    </w:p>
    <w:sectPr w:rsidR="00E45FCA" w:rsidRPr="00C522B1" w:rsidSect="00D94D4F">
      <w:pgSz w:w="12240" w:h="15840"/>
      <w:pgMar w:top="284" w:right="1797" w:bottom="1440" w:left="179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12347" w:rsidRDefault="00B12347" w:rsidP="00B46886">
      <w:r>
        <w:separator/>
      </w:r>
    </w:p>
  </w:endnote>
  <w:endnote w:type="continuationSeparator" w:id="1">
    <w:p w:rsidR="00B12347" w:rsidRDefault="00B12347" w:rsidP="00B468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12347" w:rsidRDefault="00B12347" w:rsidP="00B46886">
      <w:r>
        <w:separator/>
      </w:r>
    </w:p>
  </w:footnote>
  <w:footnote w:type="continuationSeparator" w:id="1">
    <w:p w:rsidR="00B12347" w:rsidRDefault="00B12347" w:rsidP="00B4688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xNzQ2NzI3NTIxNjVS0lEKTi0uzszPAymwrAUAcXL9CCwAAAA="/>
  </w:docVars>
  <w:rsids>
    <w:rsidRoot w:val="00E34CA4"/>
    <w:rsid w:val="00015CC1"/>
    <w:rsid w:val="00080E88"/>
    <w:rsid w:val="000D4FBB"/>
    <w:rsid w:val="000D6117"/>
    <w:rsid w:val="000E62EE"/>
    <w:rsid w:val="001A4C3A"/>
    <w:rsid w:val="001C50D8"/>
    <w:rsid w:val="001C685B"/>
    <w:rsid w:val="00271C7C"/>
    <w:rsid w:val="002806B1"/>
    <w:rsid w:val="002A7794"/>
    <w:rsid w:val="002B697B"/>
    <w:rsid w:val="004027A1"/>
    <w:rsid w:val="00432FC6"/>
    <w:rsid w:val="00487D5D"/>
    <w:rsid w:val="004F366F"/>
    <w:rsid w:val="005434ED"/>
    <w:rsid w:val="006542E7"/>
    <w:rsid w:val="006C2105"/>
    <w:rsid w:val="007351A5"/>
    <w:rsid w:val="00754665"/>
    <w:rsid w:val="00755D28"/>
    <w:rsid w:val="007C511B"/>
    <w:rsid w:val="00833D8C"/>
    <w:rsid w:val="008433F5"/>
    <w:rsid w:val="00844081"/>
    <w:rsid w:val="00844118"/>
    <w:rsid w:val="00910D5D"/>
    <w:rsid w:val="00927618"/>
    <w:rsid w:val="00950D48"/>
    <w:rsid w:val="009C1920"/>
    <w:rsid w:val="009F6784"/>
    <w:rsid w:val="00A106E0"/>
    <w:rsid w:val="00A430C3"/>
    <w:rsid w:val="00B12347"/>
    <w:rsid w:val="00B46886"/>
    <w:rsid w:val="00B841C8"/>
    <w:rsid w:val="00B94612"/>
    <w:rsid w:val="00BD669C"/>
    <w:rsid w:val="00BF0CA6"/>
    <w:rsid w:val="00BF333D"/>
    <w:rsid w:val="00C1270D"/>
    <w:rsid w:val="00C256BA"/>
    <w:rsid w:val="00C32A1A"/>
    <w:rsid w:val="00C522B1"/>
    <w:rsid w:val="00CA1EB9"/>
    <w:rsid w:val="00CE35EC"/>
    <w:rsid w:val="00D24D0D"/>
    <w:rsid w:val="00D34C91"/>
    <w:rsid w:val="00D43728"/>
    <w:rsid w:val="00D5199C"/>
    <w:rsid w:val="00D762B9"/>
    <w:rsid w:val="00D94D4F"/>
    <w:rsid w:val="00DA22A3"/>
    <w:rsid w:val="00DB1796"/>
    <w:rsid w:val="00DC417F"/>
    <w:rsid w:val="00DF524C"/>
    <w:rsid w:val="00E167B5"/>
    <w:rsid w:val="00E34CA4"/>
    <w:rsid w:val="00E441DF"/>
    <w:rsid w:val="00E45FCA"/>
    <w:rsid w:val="00EB27C1"/>
    <w:rsid w:val="00EF2AE9"/>
    <w:rsid w:val="00EF4B44"/>
    <w:rsid w:val="00F1499B"/>
    <w:rsid w:val="00F14B67"/>
    <w:rsid w:val="00F50323"/>
    <w:rsid w:val="00FA76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rsid w:val="00B46886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rsid w:val="00B46886"/>
    <w:rPr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rsid w:val="00B46886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B46886"/>
    <w:rPr>
      <w:sz w:val="24"/>
      <w:szCs w:val="24"/>
      <w:lang w:val="fr-FR" w:eastAsia="fr-FR"/>
    </w:rPr>
  </w:style>
  <w:style w:type="paragraph" w:styleId="Textedebulles">
    <w:name w:val="Balloon Text"/>
    <w:basedOn w:val="Normal"/>
    <w:link w:val="TextedebullesCar"/>
    <w:rsid w:val="00080E8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80E8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FA499-5A24-4375-B50D-EF7FE3DBE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54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2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univ24-c3</cp:lastModifiedBy>
  <cp:revision>8</cp:revision>
  <cp:lastPrinted>2018-06-27T10:52:00Z</cp:lastPrinted>
  <dcterms:created xsi:type="dcterms:W3CDTF">2018-06-24T11:05:00Z</dcterms:created>
  <dcterms:modified xsi:type="dcterms:W3CDTF">2018-06-27T13:48:00Z</dcterms:modified>
</cp:coreProperties>
</file>